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7F4C" w:rsidRPr="00FE6730" w:rsidRDefault="003C2A8A" w:rsidP="00FE6730">
      <w:pPr>
        <w:jc w:val="center"/>
        <w:rPr>
          <w:b/>
        </w:rPr>
      </w:pPr>
      <w:r>
        <w:rPr>
          <w:b/>
        </w:rPr>
        <w:t>LANDVIZ</w:t>
      </w:r>
      <w:r w:rsidR="00FE6730" w:rsidRPr="00FE6730">
        <w:rPr>
          <w:b/>
        </w:rPr>
        <w:t xml:space="preserve"> Trouble Shooting – Report</w:t>
      </w:r>
    </w:p>
    <w:p w:rsidR="00FE6730" w:rsidRPr="00FE6730" w:rsidRDefault="00FE6730" w:rsidP="00FE6730">
      <w:pPr>
        <w:jc w:val="center"/>
        <w:rPr>
          <w:b/>
        </w:rPr>
      </w:pPr>
      <w:r w:rsidRPr="00FE6730">
        <w:rPr>
          <w:b/>
        </w:rPr>
        <w:t>16.02.2017</w:t>
      </w:r>
    </w:p>
    <w:p w:rsidR="00FE6730" w:rsidRPr="00FE6730" w:rsidRDefault="00FE6730" w:rsidP="00FE6730">
      <w:pPr>
        <w:jc w:val="center"/>
        <w:rPr>
          <w:b/>
        </w:rPr>
      </w:pPr>
      <w:r w:rsidRPr="00FE6730">
        <w:rPr>
          <w:b/>
        </w:rPr>
        <w:t>Johannes Liem</w:t>
      </w:r>
    </w:p>
    <w:p w:rsidR="00FE6730" w:rsidRDefault="00FE6730"/>
    <w:p w:rsidR="00FE6730" w:rsidRPr="00FE6730" w:rsidRDefault="00FE6730">
      <w:pPr>
        <w:rPr>
          <w:b/>
          <w:u w:val="single"/>
        </w:rPr>
      </w:pPr>
      <w:r w:rsidRPr="00FE6730">
        <w:rPr>
          <w:b/>
          <w:u w:val="single"/>
        </w:rPr>
        <w:t xml:space="preserve">Problem: Re-building the </w:t>
      </w:r>
      <w:r w:rsidR="003C2A8A">
        <w:rPr>
          <w:b/>
          <w:u w:val="single"/>
        </w:rPr>
        <w:t xml:space="preserve">LANDVIZ </w:t>
      </w:r>
      <w:r w:rsidRPr="00FE6730">
        <w:rPr>
          <w:b/>
          <w:u w:val="single"/>
        </w:rPr>
        <w:t>PreProcTool</w:t>
      </w:r>
      <w:r w:rsidR="008D515F">
        <w:rPr>
          <w:b/>
          <w:u w:val="single"/>
        </w:rPr>
        <w:t xml:space="preserve"> after </w:t>
      </w:r>
      <w:r w:rsidR="008D515F" w:rsidRPr="00096A43">
        <w:rPr>
          <w:b/>
          <w:noProof/>
          <w:u w:val="single"/>
        </w:rPr>
        <w:t>amend</w:t>
      </w:r>
      <w:r w:rsidR="00096A43">
        <w:rPr>
          <w:b/>
          <w:noProof/>
          <w:u w:val="single"/>
        </w:rPr>
        <w:t>ing</w:t>
      </w:r>
      <w:r w:rsidR="008D515F">
        <w:rPr>
          <w:b/>
          <w:u w:val="single"/>
        </w:rPr>
        <w:t xml:space="preserve"> code</w:t>
      </w:r>
      <w:r w:rsidR="00096A43">
        <w:rPr>
          <w:b/>
          <w:u w:val="single"/>
        </w:rPr>
        <w:t xml:space="preserve"> for </w:t>
      </w:r>
      <w:r w:rsidR="00096A43" w:rsidRPr="00096A43">
        <w:rPr>
          <w:b/>
          <w:i/>
          <w:u w:val="single"/>
        </w:rPr>
        <w:t>float</w:t>
      </w:r>
      <w:r w:rsidR="00096A43">
        <w:rPr>
          <w:b/>
          <w:u w:val="single"/>
        </w:rPr>
        <w:t xml:space="preserve"> raster cell sizes </w:t>
      </w:r>
    </w:p>
    <w:p w:rsidR="00F92DC0" w:rsidRPr="001754FF" w:rsidRDefault="00F92DC0">
      <w:pPr>
        <w:rPr>
          <w:b/>
          <w:lang w:val="fr-FR"/>
        </w:rPr>
      </w:pPr>
      <w:r w:rsidRPr="001754FF">
        <w:rPr>
          <w:b/>
          <w:lang w:val="fr-FR"/>
        </w:rPr>
        <w:t xml:space="preserve">Changes in </w:t>
      </w:r>
      <w:r w:rsidR="003C2A8A">
        <w:rPr>
          <w:b/>
          <w:lang w:val="fr-FR"/>
        </w:rPr>
        <w:t xml:space="preserve">LANDVIZ </w:t>
      </w:r>
      <w:r w:rsidRPr="00616705">
        <w:rPr>
          <w:b/>
          <w:noProof/>
          <w:lang w:val="fr-FR"/>
        </w:rPr>
        <w:t>Code</w:t>
      </w:r>
      <w:r w:rsidR="003C2A8A" w:rsidRPr="00616705">
        <w:rPr>
          <w:b/>
          <w:noProof/>
          <w:lang w:val="fr-FR"/>
        </w:rPr>
        <w:t>:</w:t>
      </w:r>
    </w:p>
    <w:p w:rsidR="001754FF" w:rsidRDefault="001754FF">
      <w:pPr>
        <w:rPr>
          <w:lang w:val="fr-FR"/>
        </w:rPr>
      </w:pPr>
      <w:r w:rsidRPr="001754FF">
        <w:rPr>
          <w:lang w:val="fr-FR"/>
        </w:rPr>
        <w:t>File: l2utils\</w:t>
      </w:r>
      <w:r>
        <w:rPr>
          <w:lang w:val="fr-FR"/>
        </w:rPr>
        <w:t>collector.py</w:t>
      </w:r>
    </w:p>
    <w:p w:rsidR="001754FF" w:rsidRDefault="001754FF">
      <w:r>
        <w:rPr>
          <w:lang w:val="fr-FR"/>
        </w:rPr>
        <w:tab/>
      </w:r>
      <w:r w:rsidRPr="001754FF">
        <w:t>Line </w:t>
      </w:r>
      <w:r w:rsidRPr="001754FF">
        <w:rPr>
          <w:noProof/>
        </w:rPr>
        <w:t xml:space="preserve">231 and 235: </w:t>
      </w:r>
      <w:r w:rsidRPr="001754FF">
        <w:rPr>
          <w:b/>
          <w:i/>
          <w:noProof/>
        </w:rPr>
        <w:t>int</w:t>
      </w:r>
      <w:r w:rsidRPr="001754FF">
        <w:rPr>
          <w:noProof/>
        </w:rPr>
        <w:t xml:space="preserve"> was changed to </w:t>
      </w:r>
      <w:r w:rsidRPr="001754FF">
        <w:rPr>
          <w:b/>
          <w:i/>
          <w:noProof/>
        </w:rPr>
        <w:t>float</w:t>
      </w:r>
      <w:r w:rsidRPr="001754FF">
        <w:t xml:space="preserve"> </w:t>
      </w:r>
    </w:p>
    <w:p w:rsidR="001754FF" w:rsidRDefault="001754FF"/>
    <w:p w:rsidR="001754FF" w:rsidRPr="003C2A8A" w:rsidRDefault="001754FF">
      <w:pPr>
        <w:rPr>
          <w:b/>
        </w:rPr>
      </w:pPr>
      <w:r w:rsidRPr="003C2A8A">
        <w:rPr>
          <w:b/>
        </w:rPr>
        <w:t>Changes based on new GDAL version</w:t>
      </w:r>
      <w:r w:rsidR="00766AC3">
        <w:rPr>
          <w:b/>
        </w:rPr>
        <w:t xml:space="preserve"> (gdal.InvGeoTransform)</w:t>
      </w:r>
      <w:r w:rsidRPr="003C2A8A">
        <w:rPr>
          <w:b/>
        </w:rPr>
        <w:t>:</w:t>
      </w:r>
    </w:p>
    <w:p w:rsidR="001754FF" w:rsidRDefault="001754FF">
      <w:r>
        <w:t>File: tilertools\</w:t>
      </w:r>
      <w:r w:rsidR="003C2A8A">
        <w:t>tiler_backend.py</w:t>
      </w:r>
    </w:p>
    <w:p w:rsidR="001754FF" w:rsidRDefault="003C2A8A">
      <w:r>
        <w:tab/>
        <w:t xml:space="preserve">Around </w:t>
      </w:r>
      <w:r w:rsidR="002741C7">
        <w:t>Line 523</w:t>
      </w:r>
      <w:r>
        <w:t>: Changed the commented two lines to the following lines</w:t>
      </w:r>
    </w:p>
    <w:p w:rsidR="003C2A8A" w:rsidRPr="00766AC3" w:rsidRDefault="003C2A8A" w:rsidP="00766AC3">
      <w:pPr>
        <w:pStyle w:val="NoSpacing"/>
        <w:ind w:left="720"/>
        <w:rPr>
          <w:rFonts w:ascii="Courier New" w:hAnsi="Courier New" w:cs="Courier New"/>
          <w:sz w:val="20"/>
        </w:rPr>
      </w:pPr>
      <w:r w:rsidRPr="00766AC3">
        <w:rPr>
          <w:rFonts w:ascii="Courier New" w:hAnsi="Courier New" w:cs="Courier New"/>
          <w:sz w:val="20"/>
        </w:rPr>
        <w:t>#ok, dst_igeotr = gdal.InvGeoTransform(dst_geotr)</w:t>
      </w:r>
    </w:p>
    <w:p w:rsidR="003C2A8A" w:rsidRPr="00766AC3" w:rsidRDefault="003C2A8A" w:rsidP="00766AC3">
      <w:pPr>
        <w:pStyle w:val="NoSpacing"/>
        <w:ind w:left="720"/>
        <w:rPr>
          <w:rFonts w:ascii="Courier New" w:hAnsi="Courier New" w:cs="Courier New"/>
          <w:sz w:val="20"/>
        </w:rPr>
      </w:pPr>
      <w:r w:rsidRPr="00766AC3">
        <w:rPr>
          <w:rFonts w:ascii="Courier New" w:hAnsi="Courier New" w:cs="Courier New"/>
          <w:sz w:val="20"/>
        </w:rPr>
        <w:t>#assert ok</w:t>
      </w:r>
    </w:p>
    <w:p w:rsidR="003C2A8A" w:rsidRPr="00766AC3" w:rsidRDefault="003C2A8A" w:rsidP="00766AC3">
      <w:pPr>
        <w:pStyle w:val="NoSpacing"/>
        <w:ind w:left="720"/>
        <w:rPr>
          <w:rFonts w:ascii="Courier New" w:hAnsi="Courier New" w:cs="Courier New"/>
          <w:sz w:val="20"/>
        </w:rPr>
      </w:pPr>
      <w:r w:rsidRPr="00766AC3">
        <w:rPr>
          <w:rFonts w:ascii="Courier New" w:hAnsi="Courier New" w:cs="Courier New"/>
          <w:sz w:val="20"/>
        </w:rPr>
        <w:t>dst_igeotr = gdal.InvGeoTransform(dst_geotr)</w:t>
      </w:r>
    </w:p>
    <w:p w:rsidR="003C2A8A" w:rsidRPr="00766AC3" w:rsidRDefault="003C2A8A" w:rsidP="00766AC3">
      <w:pPr>
        <w:pStyle w:val="NoSpacing"/>
        <w:ind w:left="720"/>
        <w:rPr>
          <w:rFonts w:ascii="Courier New" w:hAnsi="Courier New" w:cs="Courier New"/>
          <w:sz w:val="20"/>
        </w:rPr>
      </w:pPr>
      <w:r w:rsidRPr="00766AC3">
        <w:rPr>
          <w:rFonts w:ascii="Courier New" w:hAnsi="Courier New" w:cs="Courier New"/>
          <w:sz w:val="20"/>
        </w:rPr>
        <w:t>assert dst_igeotr</w:t>
      </w:r>
    </w:p>
    <w:p w:rsidR="00466D1E" w:rsidRDefault="00466D1E" w:rsidP="00466D1E">
      <w:pPr>
        <w:pStyle w:val="NoSpacing"/>
        <w:rPr>
          <w:rFonts w:ascii="Courier New" w:hAnsi="Courier New" w:cs="Courier New"/>
        </w:rPr>
      </w:pPr>
    </w:p>
    <w:p w:rsidR="00466D1E" w:rsidRDefault="00466D1E" w:rsidP="00466D1E">
      <w:pPr>
        <w:ind w:firstLine="720"/>
      </w:pPr>
      <w:r>
        <w:t>Around Line 548: Changed the commented two lines to the following lines</w:t>
      </w:r>
    </w:p>
    <w:p w:rsidR="00466D1E" w:rsidRPr="00766AC3" w:rsidRDefault="00466D1E" w:rsidP="00766AC3">
      <w:pPr>
        <w:pStyle w:val="NoSpacing"/>
        <w:ind w:left="720"/>
        <w:rPr>
          <w:rFonts w:ascii="Courier New" w:hAnsi="Courier New" w:cs="Courier New"/>
          <w:sz w:val="20"/>
        </w:rPr>
      </w:pPr>
      <w:r w:rsidRPr="00766AC3">
        <w:rPr>
          <w:rFonts w:ascii="Courier New" w:hAnsi="Courier New" w:cs="Courier New"/>
          <w:sz w:val="20"/>
        </w:rPr>
        <w:t>#ok, dst_igeotr = gdal.InvGeoTransform(dst_geotr)</w:t>
      </w:r>
    </w:p>
    <w:p w:rsidR="00466D1E" w:rsidRPr="00766AC3" w:rsidRDefault="00466D1E" w:rsidP="00766AC3">
      <w:pPr>
        <w:pStyle w:val="NoSpacing"/>
        <w:ind w:left="720"/>
        <w:rPr>
          <w:rFonts w:ascii="Courier New" w:hAnsi="Courier New" w:cs="Courier New"/>
          <w:sz w:val="20"/>
        </w:rPr>
      </w:pPr>
      <w:r w:rsidRPr="00766AC3">
        <w:rPr>
          <w:rFonts w:ascii="Courier New" w:hAnsi="Courier New" w:cs="Courier New"/>
          <w:sz w:val="20"/>
        </w:rPr>
        <w:t>#assert ok</w:t>
      </w:r>
    </w:p>
    <w:p w:rsidR="00466D1E" w:rsidRPr="00766AC3" w:rsidRDefault="00466D1E" w:rsidP="00766AC3">
      <w:pPr>
        <w:pStyle w:val="NoSpacing"/>
        <w:ind w:left="720"/>
        <w:rPr>
          <w:rFonts w:ascii="Courier New" w:hAnsi="Courier New" w:cs="Courier New"/>
          <w:sz w:val="20"/>
        </w:rPr>
      </w:pPr>
      <w:r w:rsidRPr="00766AC3">
        <w:rPr>
          <w:rFonts w:ascii="Courier New" w:hAnsi="Courier New" w:cs="Courier New"/>
          <w:sz w:val="20"/>
        </w:rPr>
        <w:t>dst_igeotr = gdal.InvGeoTransform(dst_geotr)</w:t>
      </w:r>
    </w:p>
    <w:p w:rsidR="00466D1E" w:rsidRPr="00766AC3" w:rsidRDefault="00466D1E" w:rsidP="00766AC3">
      <w:pPr>
        <w:pStyle w:val="NoSpacing"/>
        <w:ind w:left="720"/>
        <w:rPr>
          <w:rFonts w:ascii="Courier New" w:hAnsi="Courier New" w:cs="Courier New"/>
          <w:sz w:val="20"/>
        </w:rPr>
      </w:pPr>
      <w:r w:rsidRPr="00766AC3">
        <w:rPr>
          <w:rFonts w:ascii="Courier New" w:hAnsi="Courier New" w:cs="Courier New"/>
          <w:sz w:val="20"/>
        </w:rPr>
        <w:t>assert dst_igeotr</w:t>
      </w:r>
    </w:p>
    <w:p w:rsidR="003C2A8A" w:rsidRDefault="003C2A8A" w:rsidP="00766AC3"/>
    <w:p w:rsidR="001754FF" w:rsidRPr="003C2A8A" w:rsidRDefault="001754FF">
      <w:pPr>
        <w:rPr>
          <w:b/>
        </w:rPr>
      </w:pPr>
      <w:r w:rsidRPr="003C2A8A">
        <w:rPr>
          <w:b/>
        </w:rPr>
        <w:t>Changes based on new  NumPy version</w:t>
      </w:r>
      <w:r w:rsidR="00766AC3">
        <w:rPr>
          <w:b/>
        </w:rPr>
        <w:t xml:space="preserve"> (</w:t>
      </w:r>
      <w:r w:rsidR="00766AC3" w:rsidRPr="00A3705A">
        <w:rPr>
          <w:b/>
          <w:noProof/>
        </w:rPr>
        <w:t>numpy</w:t>
      </w:r>
      <w:r w:rsidR="00766AC3">
        <w:rPr>
          <w:b/>
        </w:rPr>
        <w:t>.add)</w:t>
      </w:r>
      <w:r w:rsidRPr="003C2A8A">
        <w:rPr>
          <w:b/>
        </w:rPr>
        <w:t>:</w:t>
      </w:r>
    </w:p>
    <w:p w:rsidR="001754FF" w:rsidRDefault="00766AC3">
      <w:r>
        <w:t>File: l2utils\mapworker.py</w:t>
      </w:r>
    </w:p>
    <w:p w:rsidR="00766AC3" w:rsidRDefault="00766AC3">
      <w:r>
        <w:tab/>
        <w:t>Line 141: added parameter casting=”unsafe”</w:t>
      </w:r>
    </w:p>
    <w:p w:rsidR="00766AC3" w:rsidRDefault="00766AC3" w:rsidP="00766AC3">
      <w:pPr>
        <w:pStyle w:val="NoSpacing"/>
        <w:ind w:left="720"/>
        <w:rPr>
          <w:rFonts w:ascii="Courier New" w:hAnsi="Courier New" w:cs="Courier New"/>
          <w:sz w:val="20"/>
        </w:rPr>
      </w:pPr>
      <w:r w:rsidRPr="00766AC3">
        <w:rPr>
          <w:rFonts w:ascii="Courier New" w:hAnsi="Courier New" w:cs="Courier New"/>
          <w:sz w:val="20"/>
        </w:rPr>
        <w:t>data = np.add(data, 2147483648, dtype='uint32', casting="unsafe")</w:t>
      </w:r>
    </w:p>
    <w:p w:rsidR="00897631" w:rsidRDefault="00897631" w:rsidP="00897631">
      <w:pPr>
        <w:pStyle w:val="NoSpacing"/>
        <w:rPr>
          <w:rFonts w:ascii="Courier New" w:hAnsi="Courier New" w:cs="Courier New"/>
          <w:sz w:val="20"/>
        </w:rPr>
      </w:pPr>
    </w:p>
    <w:p w:rsidR="00897631" w:rsidRDefault="00897631" w:rsidP="00897631"/>
    <w:p w:rsidR="00897631" w:rsidRPr="00897631" w:rsidRDefault="00897631" w:rsidP="00897631">
      <w:pPr>
        <w:rPr>
          <w:b/>
        </w:rPr>
      </w:pPr>
      <w:r w:rsidRPr="00897631">
        <w:rPr>
          <w:b/>
        </w:rPr>
        <w:t>Changes based on what ever reasons:</w:t>
      </w:r>
    </w:p>
    <w:p w:rsidR="00447105" w:rsidRDefault="00447105" w:rsidP="00897631">
      <w:r>
        <w:t xml:space="preserve">Localizing the landviz install folder from within the main.py script, didn’t work anymore as expected. A helper module (module_locator.py) was added, imported in main.py </w:t>
      </w:r>
      <w:r w:rsidR="00E413EC">
        <w:t>and used when figuring out the application path</w:t>
      </w:r>
      <w:r>
        <w:t>:</w:t>
      </w:r>
    </w:p>
    <w:p w:rsidR="00897631" w:rsidRDefault="00897631" w:rsidP="00897631">
      <w:r>
        <w:t>File: main.py</w:t>
      </w:r>
    </w:p>
    <w:p w:rsidR="00447105" w:rsidRDefault="00447105" w:rsidP="00897631">
      <w:r>
        <w:tab/>
      </w:r>
      <w:r w:rsidR="00EF65F2">
        <w:t xml:space="preserve">Around </w:t>
      </w:r>
      <w:r>
        <w:t>Line</w:t>
      </w:r>
      <w:r w:rsidR="00EF65F2">
        <w:t xml:space="preserve"> 60:</w:t>
      </w:r>
    </w:p>
    <w:p w:rsidR="00447105" w:rsidRPr="00011581" w:rsidRDefault="00011581" w:rsidP="00011581">
      <w:pPr>
        <w:pStyle w:val="NoSpacing"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 xml:space="preserve">      </w:t>
      </w:r>
      <w:r w:rsidR="00EF65F2" w:rsidRPr="00EF65F2">
        <w:rPr>
          <w:rFonts w:ascii="Courier New" w:hAnsi="Courier New" w:cs="Courier New"/>
          <w:sz w:val="20"/>
        </w:rPr>
        <w:t>appPath = module_locator.module_path()</w:t>
      </w:r>
    </w:p>
    <w:p w:rsidR="00447105" w:rsidRDefault="00447105" w:rsidP="00897631"/>
    <w:p w:rsidR="00447105" w:rsidRPr="00766AC3" w:rsidRDefault="00447105" w:rsidP="00897631"/>
    <w:p w:rsidR="00766AC3" w:rsidRDefault="00766AC3">
      <w:pPr>
        <w:pBdr>
          <w:bottom w:val="single" w:sz="6" w:space="1" w:color="auto"/>
        </w:pBdr>
        <w:rPr>
          <w:b/>
        </w:rPr>
      </w:pPr>
    </w:p>
    <w:p w:rsidR="00F92DC0" w:rsidRPr="00F92DC0" w:rsidRDefault="00F92DC0">
      <w:pPr>
        <w:rPr>
          <w:b/>
        </w:rPr>
      </w:pPr>
      <w:r w:rsidRPr="00F92DC0">
        <w:rPr>
          <w:b/>
        </w:rPr>
        <w:t>Development Environment</w:t>
      </w:r>
    </w:p>
    <w:p w:rsidR="003F1E67" w:rsidRDefault="00F92DC0">
      <w:pPr>
        <w:rPr>
          <w:noProof/>
        </w:rPr>
      </w:pPr>
      <w:r>
        <w:rPr>
          <w:noProof/>
        </w:rPr>
        <w:t xml:space="preserve">LANDVIZ is using </w:t>
      </w:r>
      <w:r w:rsidRPr="007D50E5">
        <w:rPr>
          <w:b/>
          <w:noProof/>
        </w:rPr>
        <w:t>Python 2.7 32</w:t>
      </w:r>
      <w:r w:rsidR="007D50E5">
        <w:rPr>
          <w:b/>
          <w:noProof/>
        </w:rPr>
        <w:t xml:space="preserve"> </w:t>
      </w:r>
      <w:r w:rsidRPr="007D50E5">
        <w:rPr>
          <w:b/>
          <w:noProof/>
        </w:rPr>
        <w:t xml:space="preserve">bit </w:t>
      </w:r>
      <w:r>
        <w:rPr>
          <w:noProof/>
        </w:rPr>
        <w:t xml:space="preserve">version </w:t>
      </w:r>
      <w:r w:rsidR="003F1E67">
        <w:rPr>
          <w:noProof/>
        </w:rPr>
        <w:t>(latest version 2.7.13).</w:t>
      </w:r>
    </w:p>
    <w:p w:rsidR="003F1E67" w:rsidRDefault="003F1E67" w:rsidP="003F1E67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 xml:space="preserve">Download and install: </w:t>
      </w:r>
      <w:hyperlink r:id="rId5" w:history="1">
        <w:r w:rsidRPr="00D71FC7">
          <w:rPr>
            <w:rStyle w:val="Hyperlink"/>
            <w:noProof/>
          </w:rPr>
          <w:t>https://www.python.org/ftp/python/2.7.13/python-2.7.13.msi</w:t>
        </w:r>
      </w:hyperlink>
    </w:p>
    <w:p w:rsidR="003F1E67" w:rsidRDefault="003F1E67" w:rsidP="003F1E67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 xml:space="preserve">Set </w:t>
      </w:r>
      <w:r w:rsidRPr="003F1E67">
        <w:rPr>
          <w:noProof/>
        </w:rPr>
        <w:t>Windows</w:t>
      </w:r>
      <w:r>
        <w:rPr>
          <w:noProof/>
        </w:rPr>
        <w:t xml:space="preserve"> Environment Variables/</w:t>
      </w:r>
      <w:r w:rsidRPr="003F1E67">
        <w:rPr>
          <w:noProof/>
        </w:rPr>
        <w:t>Pat</w:t>
      </w:r>
      <w:r>
        <w:rPr>
          <w:noProof/>
        </w:rPr>
        <w:t>h</w:t>
      </w:r>
      <w:r w:rsidRPr="003F1E67">
        <w:rPr>
          <w:noProof/>
        </w:rPr>
        <w:t>s</w:t>
      </w:r>
      <w:r>
        <w:rPr>
          <w:noProof/>
        </w:rPr>
        <w:t xml:space="preserve"> (HowTo: </w:t>
      </w:r>
      <w:hyperlink r:id="rId6" w:history="1">
        <w:r w:rsidRPr="00D71FC7">
          <w:rPr>
            <w:rStyle w:val="Hyperlink"/>
            <w:noProof/>
          </w:rPr>
          <w:t>http://www.computerhope.com/issues/ch000549.htm</w:t>
        </w:r>
      </w:hyperlink>
      <w:r>
        <w:rPr>
          <w:noProof/>
        </w:rPr>
        <w:t>)</w:t>
      </w:r>
    </w:p>
    <w:p w:rsidR="00337F3E" w:rsidRDefault="00337F3E" w:rsidP="00337F3E">
      <w:pPr>
        <w:pStyle w:val="ListParagraph"/>
        <w:numPr>
          <w:ilvl w:val="1"/>
          <w:numId w:val="1"/>
        </w:numPr>
        <w:rPr>
          <w:noProof/>
        </w:rPr>
      </w:pPr>
      <w:r>
        <w:rPr>
          <w:noProof/>
        </w:rPr>
        <w:t xml:space="preserve">To the </w:t>
      </w:r>
      <w:r w:rsidRPr="00A3705A">
        <w:rPr>
          <w:b/>
          <w:noProof/>
        </w:rPr>
        <w:t>Path</w:t>
      </w:r>
      <w:r>
        <w:rPr>
          <w:noProof/>
        </w:rPr>
        <w:t xml:space="preserve"> Variable add C:\Python27; C:\Python27\Scripts and C:\Python27\Lib</w:t>
      </w:r>
    </w:p>
    <w:p w:rsidR="00F83A78" w:rsidRDefault="0015216C" w:rsidP="00337F3E">
      <w:pPr>
        <w:pStyle w:val="ListParagraph"/>
        <w:numPr>
          <w:ilvl w:val="1"/>
          <w:numId w:val="1"/>
        </w:numPr>
        <w:rPr>
          <w:noProof/>
        </w:rPr>
      </w:pPr>
      <w:r w:rsidRPr="00A3705A">
        <w:rPr>
          <w:noProof/>
        </w:rPr>
        <w:t>This</w:t>
      </w:r>
      <w:r w:rsidR="00F83A78" w:rsidRPr="00A3705A">
        <w:rPr>
          <w:noProof/>
        </w:rPr>
        <w:t xml:space="preserve"> is</w:t>
      </w:r>
      <w:r w:rsidR="00F83A78">
        <w:rPr>
          <w:noProof/>
        </w:rPr>
        <w:t xml:space="preserve"> important, in case other Python Installations </w:t>
      </w:r>
      <w:r w:rsidR="00F83A78" w:rsidRPr="00A3705A">
        <w:rPr>
          <w:noProof/>
        </w:rPr>
        <w:t>are installed</w:t>
      </w:r>
    </w:p>
    <w:p w:rsidR="003F1E67" w:rsidRDefault="00337F3E" w:rsidP="00464DFB">
      <w:pPr>
        <w:ind w:left="720"/>
        <w:rPr>
          <w:noProof/>
        </w:rPr>
      </w:pPr>
      <w:r>
        <w:rPr>
          <w:noProof/>
          <w:lang w:eastAsia="en-GB"/>
        </w:rPr>
        <w:drawing>
          <wp:inline distT="0" distB="0" distL="0" distR="0" wp14:anchorId="542CBD51" wp14:editId="191028C6">
            <wp:extent cx="4355054" cy="470535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56179" cy="4706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273D" w:rsidRDefault="00D4273D" w:rsidP="00464DFB">
      <w:pPr>
        <w:ind w:left="720"/>
        <w:rPr>
          <w:noProof/>
        </w:rPr>
      </w:pPr>
    </w:p>
    <w:p w:rsidR="00D4273D" w:rsidRDefault="00D4273D" w:rsidP="00D4273D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Test if correct</w:t>
      </w:r>
      <w:r w:rsidRPr="00D4273D">
        <w:rPr>
          <w:noProof/>
        </w:rPr>
        <w:t>ly</w:t>
      </w:r>
      <w:r>
        <w:rPr>
          <w:noProof/>
        </w:rPr>
        <w:t xml:space="preserve"> installed:</w:t>
      </w:r>
    </w:p>
    <w:p w:rsidR="00D4273D" w:rsidRDefault="00D4273D" w:rsidP="00D4273D">
      <w:pPr>
        <w:pStyle w:val="ListParagraph"/>
        <w:numPr>
          <w:ilvl w:val="1"/>
          <w:numId w:val="1"/>
        </w:numPr>
        <w:rPr>
          <w:noProof/>
        </w:rPr>
      </w:pPr>
      <w:r>
        <w:rPr>
          <w:noProof/>
        </w:rPr>
        <w:t xml:space="preserve">Start Command </w:t>
      </w:r>
      <w:r w:rsidRPr="00D4273D">
        <w:rPr>
          <w:noProof/>
        </w:rPr>
        <w:t>Prompt</w:t>
      </w:r>
      <w:r>
        <w:rPr>
          <w:noProof/>
        </w:rPr>
        <w:t xml:space="preserve"> (cmd.exe) (Run As Administrator)</w:t>
      </w:r>
    </w:p>
    <w:p w:rsidR="00D4273D" w:rsidRDefault="00D4273D" w:rsidP="00D4273D">
      <w:pPr>
        <w:pStyle w:val="ListParagraph"/>
        <w:numPr>
          <w:ilvl w:val="1"/>
          <w:numId w:val="1"/>
        </w:numPr>
        <w:rPr>
          <w:noProof/>
        </w:rPr>
      </w:pPr>
      <w:r>
        <w:rPr>
          <w:noProof/>
        </w:rPr>
        <w:t xml:space="preserve">Do the following to check that the correct python and pip version </w:t>
      </w:r>
      <w:r w:rsidRPr="00AB44F3">
        <w:rPr>
          <w:noProof/>
        </w:rPr>
        <w:t>is used</w:t>
      </w:r>
    </w:p>
    <w:p w:rsidR="00D4273D" w:rsidRDefault="00D4273D" w:rsidP="00D4273D">
      <w:pPr>
        <w:rPr>
          <w:noProof/>
        </w:rPr>
      </w:pPr>
      <w:r>
        <w:rPr>
          <w:noProof/>
          <w:lang w:eastAsia="en-GB"/>
        </w:rPr>
        <w:lastRenderedPageBreak/>
        <w:drawing>
          <wp:inline distT="0" distB="0" distL="0" distR="0" wp14:anchorId="674B5923" wp14:editId="43DEEFDA">
            <wp:extent cx="5731510" cy="1209675"/>
            <wp:effectExtent l="0" t="0" r="254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44F3" w:rsidRDefault="00AB44F3" w:rsidP="00D4273D">
      <w:pPr>
        <w:rPr>
          <w:noProof/>
        </w:rPr>
      </w:pPr>
    </w:p>
    <w:p w:rsidR="009837F7" w:rsidRDefault="00032497" w:rsidP="009837F7">
      <w:pPr>
        <w:pStyle w:val="ListParagraph"/>
        <w:numPr>
          <w:ilvl w:val="0"/>
          <w:numId w:val="1"/>
        </w:numPr>
        <w:rPr>
          <w:noProof/>
        </w:rPr>
      </w:pPr>
      <w:r w:rsidRPr="00032497">
        <w:rPr>
          <w:b/>
          <w:noProof/>
        </w:rPr>
        <w:t>Download</w:t>
      </w:r>
      <w:r w:rsidR="00A3705A">
        <w:rPr>
          <w:noProof/>
        </w:rPr>
        <w:t xml:space="preserve"> required python wheel packages (for </w:t>
      </w:r>
      <w:r w:rsidR="00A3705A" w:rsidRPr="00A3705A">
        <w:rPr>
          <w:b/>
          <w:noProof/>
        </w:rPr>
        <w:t>Python 2.7 32bit</w:t>
      </w:r>
      <w:r w:rsidR="00A3705A">
        <w:rPr>
          <w:noProof/>
        </w:rPr>
        <w:t xml:space="preserve">) from </w:t>
      </w:r>
      <w:hyperlink r:id="rId9" w:history="1">
        <w:r w:rsidR="009837F7" w:rsidRPr="00D71FC7">
          <w:rPr>
            <w:rStyle w:val="Hyperlink"/>
            <w:noProof/>
          </w:rPr>
          <w:t>http://www.lfd.uci.edu/~gohlke/pythonlibs</w:t>
        </w:r>
      </w:hyperlink>
      <w:r w:rsidR="009837F7">
        <w:rPr>
          <w:noProof/>
        </w:rPr>
        <w:t xml:space="preserve"> </w:t>
      </w:r>
    </w:p>
    <w:p w:rsidR="00A3705A" w:rsidRDefault="00AB44F3" w:rsidP="00AB44F3">
      <w:pPr>
        <w:pStyle w:val="ListParagraph"/>
        <w:numPr>
          <w:ilvl w:val="1"/>
          <w:numId w:val="1"/>
        </w:numPr>
        <w:rPr>
          <w:noProof/>
        </w:rPr>
      </w:pPr>
      <w:r w:rsidRPr="00AB44F3">
        <w:rPr>
          <w:b/>
          <w:noProof/>
        </w:rPr>
        <w:t>GDAL</w:t>
      </w:r>
      <w:r w:rsidRPr="00AB44F3">
        <w:rPr>
          <w:rFonts w:ascii="Cambria Math" w:hAnsi="Cambria Math" w:cs="Cambria Math"/>
          <w:noProof/>
        </w:rPr>
        <w:t>‑</w:t>
      </w:r>
      <w:r w:rsidRPr="00AB44F3">
        <w:rPr>
          <w:noProof/>
        </w:rPr>
        <w:t>2.1.3</w:t>
      </w:r>
      <w:r w:rsidRPr="00AB44F3">
        <w:rPr>
          <w:rFonts w:ascii="Cambria Math" w:hAnsi="Cambria Math" w:cs="Cambria Math"/>
          <w:noProof/>
        </w:rPr>
        <w:t>‑</w:t>
      </w:r>
      <w:r w:rsidRPr="00AB44F3">
        <w:rPr>
          <w:noProof/>
        </w:rPr>
        <w:t>cp27</w:t>
      </w:r>
      <w:r w:rsidRPr="00AB44F3">
        <w:rPr>
          <w:rFonts w:ascii="Cambria Math" w:hAnsi="Cambria Math" w:cs="Cambria Math"/>
          <w:noProof/>
        </w:rPr>
        <w:t>‑</w:t>
      </w:r>
      <w:r w:rsidRPr="00AB44F3">
        <w:rPr>
          <w:noProof/>
        </w:rPr>
        <w:t>cp27m</w:t>
      </w:r>
      <w:r w:rsidRPr="00AB44F3">
        <w:rPr>
          <w:rFonts w:ascii="Cambria Math" w:hAnsi="Cambria Math" w:cs="Cambria Math"/>
          <w:noProof/>
        </w:rPr>
        <w:t>‑</w:t>
      </w:r>
      <w:r w:rsidRPr="00AB44F3">
        <w:rPr>
          <w:noProof/>
        </w:rPr>
        <w:t>win32.whl</w:t>
      </w:r>
    </w:p>
    <w:p w:rsidR="00AB44F3" w:rsidRDefault="00AB44F3" w:rsidP="00AB44F3">
      <w:pPr>
        <w:pStyle w:val="ListParagraph"/>
        <w:numPr>
          <w:ilvl w:val="1"/>
          <w:numId w:val="1"/>
        </w:numPr>
        <w:rPr>
          <w:noProof/>
        </w:rPr>
      </w:pPr>
      <w:r w:rsidRPr="00AB44F3">
        <w:rPr>
          <w:b/>
          <w:noProof/>
        </w:rPr>
        <w:t>numpy</w:t>
      </w:r>
      <w:r w:rsidRPr="00AB44F3">
        <w:rPr>
          <w:rFonts w:ascii="Cambria Math" w:hAnsi="Cambria Math" w:cs="Cambria Math"/>
          <w:noProof/>
        </w:rPr>
        <w:t>‑</w:t>
      </w:r>
      <w:r w:rsidRPr="00AB44F3">
        <w:rPr>
          <w:noProof/>
        </w:rPr>
        <w:t>1.12.0+mkl</w:t>
      </w:r>
      <w:r w:rsidRPr="00AB44F3">
        <w:rPr>
          <w:rFonts w:ascii="Cambria Math" w:hAnsi="Cambria Math" w:cs="Cambria Math"/>
          <w:noProof/>
        </w:rPr>
        <w:t>‑</w:t>
      </w:r>
      <w:r w:rsidRPr="00AB44F3">
        <w:rPr>
          <w:noProof/>
        </w:rPr>
        <w:t>cp27</w:t>
      </w:r>
      <w:r w:rsidRPr="00AB44F3">
        <w:rPr>
          <w:rFonts w:ascii="Cambria Math" w:hAnsi="Cambria Math" w:cs="Cambria Math"/>
          <w:noProof/>
        </w:rPr>
        <w:t>‑</w:t>
      </w:r>
      <w:r w:rsidRPr="00AB44F3">
        <w:rPr>
          <w:noProof/>
        </w:rPr>
        <w:t>cp27m</w:t>
      </w:r>
      <w:r w:rsidRPr="00AB44F3">
        <w:rPr>
          <w:rFonts w:ascii="Cambria Math" w:hAnsi="Cambria Math" w:cs="Cambria Math"/>
          <w:noProof/>
        </w:rPr>
        <w:t>‑</w:t>
      </w:r>
      <w:r w:rsidRPr="00AB44F3">
        <w:rPr>
          <w:noProof/>
        </w:rPr>
        <w:t>win32.whl</w:t>
      </w:r>
    </w:p>
    <w:p w:rsidR="00AB44F3" w:rsidRDefault="00AB44F3" w:rsidP="00AB44F3">
      <w:pPr>
        <w:pStyle w:val="ListParagraph"/>
        <w:numPr>
          <w:ilvl w:val="1"/>
          <w:numId w:val="1"/>
        </w:numPr>
        <w:rPr>
          <w:noProof/>
        </w:rPr>
      </w:pPr>
      <w:r w:rsidRPr="00AB44F3">
        <w:rPr>
          <w:b/>
          <w:noProof/>
        </w:rPr>
        <w:t>scipy</w:t>
      </w:r>
      <w:r w:rsidRPr="00AB44F3">
        <w:rPr>
          <w:rFonts w:ascii="Cambria Math" w:hAnsi="Cambria Math" w:cs="Cambria Math"/>
          <w:noProof/>
        </w:rPr>
        <w:t>‑</w:t>
      </w:r>
      <w:r w:rsidRPr="00AB44F3">
        <w:rPr>
          <w:noProof/>
        </w:rPr>
        <w:t>0.18.1</w:t>
      </w:r>
      <w:r w:rsidRPr="00AB44F3">
        <w:rPr>
          <w:rFonts w:ascii="Cambria Math" w:hAnsi="Cambria Math" w:cs="Cambria Math"/>
          <w:noProof/>
        </w:rPr>
        <w:t>‑</w:t>
      </w:r>
      <w:r w:rsidRPr="00AB44F3">
        <w:rPr>
          <w:noProof/>
        </w:rPr>
        <w:t>cp27</w:t>
      </w:r>
      <w:r w:rsidRPr="00AB44F3">
        <w:rPr>
          <w:rFonts w:ascii="Cambria Math" w:hAnsi="Cambria Math" w:cs="Cambria Math"/>
          <w:noProof/>
        </w:rPr>
        <w:t>‑</w:t>
      </w:r>
      <w:r w:rsidRPr="00AB44F3">
        <w:rPr>
          <w:noProof/>
        </w:rPr>
        <w:t>cp27m</w:t>
      </w:r>
      <w:r w:rsidRPr="00AB44F3">
        <w:rPr>
          <w:rFonts w:ascii="Cambria Math" w:hAnsi="Cambria Math" w:cs="Cambria Math"/>
          <w:noProof/>
        </w:rPr>
        <w:t>‑</w:t>
      </w:r>
      <w:r w:rsidRPr="00AB44F3">
        <w:rPr>
          <w:noProof/>
        </w:rPr>
        <w:t>win32.whl</w:t>
      </w:r>
    </w:p>
    <w:p w:rsidR="003154F6" w:rsidRDefault="003154F6" w:rsidP="003154F6">
      <w:pPr>
        <w:pStyle w:val="ListParagraph"/>
        <w:numPr>
          <w:ilvl w:val="1"/>
          <w:numId w:val="1"/>
        </w:numPr>
        <w:rPr>
          <w:noProof/>
        </w:rPr>
      </w:pPr>
      <w:r w:rsidRPr="008D5B2E">
        <w:rPr>
          <w:b/>
          <w:noProof/>
        </w:rPr>
        <w:t>lxml</w:t>
      </w:r>
      <w:r w:rsidRPr="003154F6">
        <w:rPr>
          <w:noProof/>
        </w:rPr>
        <w:t>-3.7.2-cp27-cp27m-win32.whl</w:t>
      </w:r>
    </w:p>
    <w:p w:rsidR="00AB44F3" w:rsidRDefault="00AB44F3" w:rsidP="00AB44F3">
      <w:pPr>
        <w:pStyle w:val="ListParagraph"/>
        <w:numPr>
          <w:ilvl w:val="1"/>
          <w:numId w:val="1"/>
        </w:numPr>
        <w:rPr>
          <w:noProof/>
        </w:rPr>
      </w:pPr>
      <w:r w:rsidRPr="00AB44F3">
        <w:rPr>
          <w:b/>
          <w:noProof/>
        </w:rPr>
        <w:t>PyYAML</w:t>
      </w:r>
      <w:r w:rsidRPr="00AB44F3">
        <w:rPr>
          <w:rFonts w:ascii="Cambria Math" w:hAnsi="Cambria Math" w:cs="Cambria Math"/>
          <w:noProof/>
        </w:rPr>
        <w:t>‑</w:t>
      </w:r>
      <w:r w:rsidRPr="00AB44F3">
        <w:rPr>
          <w:noProof/>
        </w:rPr>
        <w:t>3.12</w:t>
      </w:r>
      <w:r w:rsidRPr="00AB44F3">
        <w:rPr>
          <w:rFonts w:ascii="Cambria Math" w:hAnsi="Cambria Math" w:cs="Cambria Math"/>
          <w:noProof/>
        </w:rPr>
        <w:t>‑</w:t>
      </w:r>
      <w:r w:rsidRPr="00AB44F3">
        <w:rPr>
          <w:noProof/>
        </w:rPr>
        <w:t>cp27</w:t>
      </w:r>
      <w:r w:rsidRPr="00AB44F3">
        <w:rPr>
          <w:rFonts w:ascii="Cambria Math" w:hAnsi="Cambria Math" w:cs="Cambria Math"/>
          <w:noProof/>
        </w:rPr>
        <w:t>‑</w:t>
      </w:r>
      <w:r w:rsidRPr="00AB44F3">
        <w:rPr>
          <w:noProof/>
        </w:rPr>
        <w:t>cp27m</w:t>
      </w:r>
      <w:r w:rsidRPr="00AB44F3">
        <w:rPr>
          <w:rFonts w:ascii="Cambria Math" w:hAnsi="Cambria Math" w:cs="Cambria Math"/>
          <w:noProof/>
        </w:rPr>
        <w:t>‑</w:t>
      </w:r>
      <w:r w:rsidRPr="00AB44F3">
        <w:rPr>
          <w:noProof/>
        </w:rPr>
        <w:t>win32.whl</w:t>
      </w:r>
    </w:p>
    <w:p w:rsidR="00AB44F3" w:rsidRDefault="00AB44F3" w:rsidP="00AB44F3">
      <w:pPr>
        <w:pStyle w:val="ListParagraph"/>
        <w:numPr>
          <w:ilvl w:val="1"/>
          <w:numId w:val="1"/>
        </w:numPr>
        <w:rPr>
          <w:noProof/>
        </w:rPr>
      </w:pPr>
      <w:r w:rsidRPr="00AB44F3">
        <w:rPr>
          <w:b/>
          <w:noProof/>
        </w:rPr>
        <w:t>regex</w:t>
      </w:r>
      <w:r w:rsidRPr="00AB44F3">
        <w:rPr>
          <w:rFonts w:ascii="Cambria Math" w:hAnsi="Cambria Math" w:cs="Cambria Math"/>
          <w:noProof/>
        </w:rPr>
        <w:t>‑</w:t>
      </w:r>
      <w:r w:rsidRPr="00AB44F3">
        <w:rPr>
          <w:noProof/>
        </w:rPr>
        <w:t>2017.2.8</w:t>
      </w:r>
      <w:r w:rsidRPr="00AB44F3">
        <w:rPr>
          <w:rFonts w:ascii="Cambria Math" w:hAnsi="Cambria Math" w:cs="Cambria Math"/>
          <w:noProof/>
        </w:rPr>
        <w:t>‑</w:t>
      </w:r>
      <w:r w:rsidRPr="00AB44F3">
        <w:rPr>
          <w:noProof/>
        </w:rPr>
        <w:t>cp27</w:t>
      </w:r>
      <w:r w:rsidRPr="00AB44F3">
        <w:rPr>
          <w:rFonts w:ascii="Cambria Math" w:hAnsi="Cambria Math" w:cs="Cambria Math"/>
          <w:noProof/>
        </w:rPr>
        <w:t>‑</w:t>
      </w:r>
      <w:r w:rsidRPr="00AB44F3">
        <w:rPr>
          <w:noProof/>
        </w:rPr>
        <w:t>cp27m</w:t>
      </w:r>
      <w:r w:rsidRPr="00AB44F3">
        <w:rPr>
          <w:rFonts w:ascii="Cambria Math" w:hAnsi="Cambria Math" w:cs="Cambria Math"/>
          <w:noProof/>
        </w:rPr>
        <w:t>‑</w:t>
      </w:r>
      <w:r w:rsidRPr="00AB44F3">
        <w:rPr>
          <w:noProof/>
        </w:rPr>
        <w:t>win32.whl</w:t>
      </w:r>
    </w:p>
    <w:p w:rsidR="00D55FA1" w:rsidRDefault="00D55FA1" w:rsidP="00D55FA1">
      <w:pPr>
        <w:pStyle w:val="ListParagraph"/>
        <w:numPr>
          <w:ilvl w:val="1"/>
          <w:numId w:val="1"/>
        </w:numPr>
        <w:rPr>
          <w:noProof/>
        </w:rPr>
      </w:pPr>
      <w:r w:rsidRPr="00D55FA1">
        <w:rPr>
          <w:b/>
          <w:noProof/>
        </w:rPr>
        <w:t>Pillow</w:t>
      </w:r>
      <w:r w:rsidRPr="00D55FA1">
        <w:rPr>
          <w:noProof/>
        </w:rPr>
        <w:t>-4.0.0-cp27-cp27m-win32.whl</w:t>
      </w:r>
    </w:p>
    <w:p w:rsidR="00AB44F3" w:rsidRDefault="00AB44F3" w:rsidP="00AB44F3">
      <w:pPr>
        <w:pStyle w:val="ListParagraph"/>
        <w:numPr>
          <w:ilvl w:val="1"/>
          <w:numId w:val="1"/>
        </w:numPr>
        <w:rPr>
          <w:noProof/>
        </w:rPr>
      </w:pPr>
      <w:r w:rsidRPr="00AB44F3">
        <w:rPr>
          <w:b/>
          <w:noProof/>
        </w:rPr>
        <w:t>pywin32</w:t>
      </w:r>
      <w:r w:rsidRPr="00AB44F3">
        <w:rPr>
          <w:rFonts w:ascii="Cambria Math" w:hAnsi="Cambria Math" w:cs="Cambria Math"/>
          <w:noProof/>
        </w:rPr>
        <w:t>‑</w:t>
      </w:r>
      <w:r w:rsidRPr="00AB44F3">
        <w:rPr>
          <w:noProof/>
        </w:rPr>
        <w:t>220.1</w:t>
      </w:r>
      <w:r w:rsidRPr="00AB44F3">
        <w:rPr>
          <w:rFonts w:ascii="Cambria Math" w:hAnsi="Cambria Math" w:cs="Cambria Math"/>
          <w:noProof/>
        </w:rPr>
        <w:t>‑</w:t>
      </w:r>
      <w:r w:rsidRPr="00AB44F3">
        <w:rPr>
          <w:noProof/>
        </w:rPr>
        <w:t>cp27</w:t>
      </w:r>
      <w:r w:rsidRPr="00AB44F3">
        <w:rPr>
          <w:rFonts w:ascii="Cambria Math" w:hAnsi="Cambria Math" w:cs="Cambria Math"/>
          <w:noProof/>
        </w:rPr>
        <w:t>‑</w:t>
      </w:r>
      <w:r w:rsidRPr="00AB44F3">
        <w:rPr>
          <w:noProof/>
        </w:rPr>
        <w:t>cp27m</w:t>
      </w:r>
      <w:r w:rsidRPr="00AB44F3">
        <w:rPr>
          <w:rFonts w:ascii="Cambria Math" w:hAnsi="Cambria Math" w:cs="Cambria Math"/>
          <w:noProof/>
        </w:rPr>
        <w:t>‑</w:t>
      </w:r>
      <w:r w:rsidRPr="00AB44F3">
        <w:rPr>
          <w:noProof/>
        </w:rPr>
        <w:t>win32.whl</w:t>
      </w:r>
    </w:p>
    <w:p w:rsidR="00D55FA1" w:rsidRDefault="00F07C2D" w:rsidP="00F07C2D">
      <w:pPr>
        <w:pStyle w:val="ListParagraph"/>
        <w:numPr>
          <w:ilvl w:val="1"/>
          <w:numId w:val="1"/>
        </w:numPr>
        <w:rPr>
          <w:noProof/>
        </w:rPr>
      </w:pPr>
      <w:r w:rsidRPr="00F07C2D">
        <w:rPr>
          <w:b/>
          <w:noProof/>
        </w:rPr>
        <w:t>pefile</w:t>
      </w:r>
      <w:r w:rsidRPr="00F07C2D">
        <w:rPr>
          <w:noProof/>
        </w:rPr>
        <w:t>-2016.3.28-py2.py3-none-any.whl</w:t>
      </w:r>
    </w:p>
    <w:p w:rsidR="00EE24CA" w:rsidRDefault="00EE24CA" w:rsidP="00EE24CA">
      <w:pPr>
        <w:pStyle w:val="ListParagraph"/>
        <w:numPr>
          <w:ilvl w:val="1"/>
          <w:numId w:val="1"/>
        </w:numPr>
        <w:rPr>
          <w:noProof/>
        </w:rPr>
      </w:pPr>
      <w:r w:rsidRPr="00EE24CA">
        <w:rPr>
          <w:b/>
          <w:noProof/>
        </w:rPr>
        <w:t>PyInstaller</w:t>
      </w:r>
      <w:r w:rsidRPr="00EE24CA">
        <w:rPr>
          <w:noProof/>
        </w:rPr>
        <w:t>-3.2.1-py2.py3-none-any.whl</w:t>
      </w:r>
    </w:p>
    <w:p w:rsidR="00EE24CA" w:rsidRDefault="00EE24CA" w:rsidP="00EE24CA">
      <w:pPr>
        <w:pStyle w:val="ListParagraph"/>
        <w:numPr>
          <w:ilvl w:val="1"/>
          <w:numId w:val="1"/>
        </w:numPr>
        <w:rPr>
          <w:noProof/>
        </w:rPr>
      </w:pPr>
      <w:r w:rsidRPr="00EE24CA">
        <w:rPr>
          <w:b/>
          <w:noProof/>
        </w:rPr>
        <w:t>CherryPy</w:t>
      </w:r>
      <w:r w:rsidRPr="00EE24CA">
        <w:rPr>
          <w:noProof/>
        </w:rPr>
        <w:t>-10.1.0-py2.py3-none-any.whl</w:t>
      </w:r>
      <w:r w:rsidR="00D25383">
        <w:rPr>
          <w:noProof/>
        </w:rPr>
        <w:t xml:space="preserve"> (only if the local server exe will be changed)</w:t>
      </w:r>
    </w:p>
    <w:p w:rsidR="00D55FA1" w:rsidRDefault="00D55FA1" w:rsidP="00D55FA1">
      <w:pPr>
        <w:rPr>
          <w:noProof/>
        </w:rPr>
      </w:pPr>
    </w:p>
    <w:p w:rsidR="00032497" w:rsidRDefault="00032497" w:rsidP="00032497">
      <w:pPr>
        <w:pStyle w:val="ListParagraph"/>
        <w:numPr>
          <w:ilvl w:val="0"/>
          <w:numId w:val="1"/>
        </w:numPr>
        <w:rPr>
          <w:noProof/>
        </w:rPr>
      </w:pPr>
      <w:r w:rsidRPr="00032497">
        <w:rPr>
          <w:b/>
          <w:noProof/>
        </w:rPr>
        <w:t>Install</w:t>
      </w:r>
      <w:r>
        <w:rPr>
          <w:noProof/>
        </w:rPr>
        <w:t xml:space="preserve"> required python wheel packages</w:t>
      </w:r>
      <w:r w:rsidR="00E349CC">
        <w:rPr>
          <w:noProof/>
        </w:rPr>
        <w:t>:</w:t>
      </w:r>
    </w:p>
    <w:p w:rsidR="003B1721" w:rsidRDefault="003B1721" w:rsidP="003B1721">
      <w:pPr>
        <w:pStyle w:val="ListParagraph"/>
        <w:numPr>
          <w:ilvl w:val="1"/>
          <w:numId w:val="1"/>
        </w:numPr>
        <w:rPr>
          <w:noProof/>
        </w:rPr>
      </w:pPr>
      <w:r>
        <w:rPr>
          <w:noProof/>
        </w:rPr>
        <w:t>Navigate to the folder you stored all the packages in</w:t>
      </w:r>
    </w:p>
    <w:p w:rsidR="003B1721" w:rsidRDefault="003B1721" w:rsidP="003B1721">
      <w:pPr>
        <w:pStyle w:val="ListParagraph"/>
        <w:numPr>
          <w:ilvl w:val="1"/>
          <w:numId w:val="1"/>
        </w:numPr>
        <w:rPr>
          <w:noProof/>
        </w:rPr>
      </w:pPr>
      <w:r>
        <w:rPr>
          <w:noProof/>
        </w:rPr>
        <w:t>Use: pip install packagename.whl to install</w:t>
      </w:r>
    </w:p>
    <w:p w:rsidR="00D55FA1" w:rsidRDefault="00D55FA1" w:rsidP="003B1721">
      <w:pPr>
        <w:pStyle w:val="ListParagraph"/>
        <w:numPr>
          <w:ilvl w:val="1"/>
          <w:numId w:val="1"/>
        </w:numPr>
        <w:rPr>
          <w:noProof/>
        </w:rPr>
      </w:pPr>
      <w:r>
        <w:rPr>
          <w:noProof/>
        </w:rPr>
        <w:t xml:space="preserve">Please install </w:t>
      </w:r>
      <w:r w:rsidR="00E47E40">
        <w:rPr>
          <w:noProof/>
        </w:rPr>
        <w:t xml:space="preserve">them </w:t>
      </w:r>
      <w:r>
        <w:rPr>
          <w:noProof/>
        </w:rPr>
        <w:t>in the order as listed above</w:t>
      </w:r>
    </w:p>
    <w:p w:rsidR="003B1721" w:rsidRDefault="003B1721" w:rsidP="003B1721">
      <w:pPr>
        <w:rPr>
          <w:noProof/>
        </w:rPr>
      </w:pPr>
      <w:r>
        <w:rPr>
          <w:noProof/>
          <w:lang w:eastAsia="en-GB"/>
        </w:rPr>
        <w:drawing>
          <wp:inline distT="0" distB="0" distL="0" distR="0" wp14:anchorId="50F26F66" wp14:editId="5991E0F6">
            <wp:extent cx="5731510" cy="55816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5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1721" w:rsidRDefault="003B1721" w:rsidP="003B1721">
      <w:pPr>
        <w:pStyle w:val="ListParagraph"/>
        <w:numPr>
          <w:ilvl w:val="1"/>
          <w:numId w:val="1"/>
        </w:numPr>
        <w:rPr>
          <w:noProof/>
        </w:rPr>
      </w:pPr>
      <w:r>
        <w:rPr>
          <w:noProof/>
        </w:rPr>
        <w:t>Important: For PyWin32 do as following:</w:t>
      </w:r>
    </w:p>
    <w:p w:rsidR="003B1721" w:rsidRPr="00AB44F3" w:rsidRDefault="003B1721" w:rsidP="003B1721">
      <w:pPr>
        <w:pStyle w:val="ListParagraph"/>
        <w:numPr>
          <w:ilvl w:val="2"/>
          <w:numId w:val="1"/>
        </w:numPr>
        <w:rPr>
          <w:noProof/>
          <w:sz w:val="16"/>
        </w:rPr>
      </w:pPr>
      <w:r w:rsidRPr="00AB44F3">
        <w:rPr>
          <w:color w:val="000000"/>
          <w:sz w:val="20"/>
          <w:szCs w:val="27"/>
          <w:shd w:val="clear" w:color="auto" w:fill="FFFFFF"/>
        </w:rPr>
        <w:t>To install pywin32 system files, run `</w:t>
      </w:r>
      <w:r w:rsidRPr="00AB44F3">
        <w:rPr>
          <w:rStyle w:val="Emphasis"/>
          <w:color w:val="000000"/>
          <w:sz w:val="20"/>
          <w:szCs w:val="27"/>
          <w:shd w:val="clear" w:color="auto" w:fill="FFFFFF"/>
        </w:rPr>
        <w:t>python.exe Scripts\pywin32_postinstall.py -install</w:t>
      </w:r>
      <w:r w:rsidRPr="00AB44F3">
        <w:rPr>
          <w:color w:val="000000"/>
          <w:sz w:val="20"/>
          <w:szCs w:val="27"/>
          <w:shd w:val="clear" w:color="auto" w:fill="FFFFFF"/>
        </w:rPr>
        <w:t>` from an elevated command prompt.</w:t>
      </w:r>
    </w:p>
    <w:p w:rsidR="003B1721" w:rsidRDefault="003B1721" w:rsidP="003B1721">
      <w:pPr>
        <w:pStyle w:val="ListParagraph"/>
        <w:numPr>
          <w:ilvl w:val="2"/>
          <w:numId w:val="1"/>
        </w:numPr>
        <w:rPr>
          <w:noProof/>
          <w:sz w:val="16"/>
        </w:rPr>
      </w:pPr>
      <w:r>
        <w:rPr>
          <w:noProof/>
          <w:lang w:eastAsia="en-GB"/>
        </w:rPr>
        <w:drawing>
          <wp:inline distT="0" distB="0" distL="0" distR="0" wp14:anchorId="32AC9B8F" wp14:editId="22D87991">
            <wp:extent cx="4100830" cy="52248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14953" cy="537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1721" w:rsidRDefault="003B1721" w:rsidP="003B1721">
      <w:pPr>
        <w:rPr>
          <w:noProof/>
        </w:rPr>
      </w:pPr>
    </w:p>
    <w:p w:rsidR="00E14D1B" w:rsidRDefault="00E14D1B" w:rsidP="003B1721">
      <w:pPr>
        <w:rPr>
          <w:b/>
          <w:noProof/>
        </w:rPr>
      </w:pPr>
      <w:r w:rsidRPr="00E14D1B">
        <w:rPr>
          <w:b/>
          <w:noProof/>
        </w:rPr>
        <w:t>Test the code:</w:t>
      </w:r>
    </w:p>
    <w:p w:rsidR="00E14D1B" w:rsidRDefault="00E14D1B" w:rsidP="003B1721">
      <w:pPr>
        <w:rPr>
          <w:noProof/>
        </w:rPr>
      </w:pPr>
      <w:r>
        <w:rPr>
          <w:noProof/>
        </w:rPr>
        <w:t>Before you build the PreProcTool, test the code. Setup a test project</w:t>
      </w:r>
      <w:r w:rsidR="007B6EEF">
        <w:rPr>
          <w:noProof/>
        </w:rPr>
        <w:t>. I</w:t>
      </w:r>
      <w:r>
        <w:rPr>
          <w:noProof/>
        </w:rPr>
        <w:t>n PrePro</w:t>
      </w:r>
      <w:r w:rsidR="007B6EEF">
        <w:rPr>
          <w:noProof/>
        </w:rPr>
        <w:t xml:space="preserve">cTool\test open </w:t>
      </w:r>
      <w:r w:rsidR="007B6EEF" w:rsidRPr="007B6EEF">
        <w:rPr>
          <w:noProof/>
        </w:rPr>
        <w:t>test_source_main_py</w:t>
      </w:r>
      <w:r w:rsidR="007B6EEF">
        <w:rPr>
          <w:noProof/>
        </w:rPr>
        <w:t>.bat with a text editor and change the input</w:t>
      </w:r>
      <w:r w:rsidR="00F648BD">
        <w:rPr>
          <w:noProof/>
        </w:rPr>
        <w:t xml:space="preserve"> xml</w:t>
      </w:r>
      <w:r w:rsidR="007B6EEF">
        <w:rPr>
          <w:noProof/>
        </w:rPr>
        <w:t xml:space="preserve"> and output</w:t>
      </w:r>
      <w:r w:rsidR="00F648BD">
        <w:rPr>
          <w:noProof/>
        </w:rPr>
        <w:t xml:space="preserve"> folder</w:t>
      </w:r>
      <w:r w:rsidR="007B6EEF">
        <w:rPr>
          <w:noProof/>
        </w:rPr>
        <w:t xml:space="preserve"> paths (not the one to the main.py)</w:t>
      </w:r>
      <w:r w:rsidR="00F648BD">
        <w:rPr>
          <w:noProof/>
        </w:rPr>
        <w:t>.</w:t>
      </w:r>
    </w:p>
    <w:p w:rsidR="00F648BD" w:rsidRPr="00E14D1B" w:rsidRDefault="00F648BD" w:rsidP="003B1721">
      <w:pPr>
        <w:rPr>
          <w:noProof/>
        </w:rPr>
      </w:pPr>
      <w:r>
        <w:rPr>
          <w:noProof/>
        </w:rPr>
        <w:t>If there are no problems you can build the PreProcTool.</w:t>
      </w:r>
    </w:p>
    <w:p w:rsidR="00032497" w:rsidRPr="00AF45F0" w:rsidRDefault="00D25383" w:rsidP="00AF4528">
      <w:pPr>
        <w:rPr>
          <w:b/>
          <w:noProof/>
        </w:rPr>
      </w:pPr>
      <w:r w:rsidRPr="00AF45F0">
        <w:rPr>
          <w:b/>
          <w:noProof/>
        </w:rPr>
        <w:t>Building the PreProcTool</w:t>
      </w:r>
      <w:r w:rsidR="001C2267" w:rsidRPr="00AF45F0">
        <w:rPr>
          <w:b/>
          <w:noProof/>
        </w:rPr>
        <w:t>:</w:t>
      </w:r>
    </w:p>
    <w:p w:rsidR="001C2267" w:rsidRDefault="007960C6" w:rsidP="003C3F78">
      <w:pPr>
        <w:pStyle w:val="ListParagraph"/>
        <w:numPr>
          <w:ilvl w:val="0"/>
          <w:numId w:val="5"/>
        </w:numPr>
        <w:rPr>
          <w:noProof/>
        </w:rPr>
      </w:pPr>
      <w:r>
        <w:rPr>
          <w:noProof/>
        </w:rPr>
        <w:lastRenderedPageBreak/>
        <w:t xml:space="preserve">In PreProcTool\build run </w:t>
      </w:r>
      <w:r w:rsidRPr="007960C6">
        <w:rPr>
          <w:noProof/>
        </w:rPr>
        <w:t>build_preproctool</w:t>
      </w:r>
      <w:r>
        <w:rPr>
          <w:noProof/>
        </w:rPr>
        <w:t>.bat</w:t>
      </w:r>
    </w:p>
    <w:p w:rsidR="003C3F78" w:rsidRDefault="003C3F78" w:rsidP="003C3F78">
      <w:pPr>
        <w:pStyle w:val="ListParagraph"/>
        <w:numPr>
          <w:ilvl w:val="0"/>
          <w:numId w:val="5"/>
        </w:numPr>
        <w:rPr>
          <w:noProof/>
        </w:rPr>
      </w:pPr>
      <w:r>
        <w:rPr>
          <w:noProof/>
        </w:rPr>
        <w:t xml:space="preserve">Make sure that </w:t>
      </w:r>
      <w:r w:rsidRPr="00BB2B8D">
        <w:rPr>
          <w:b/>
          <w:noProof/>
        </w:rPr>
        <w:t>PreProcTool.spec</w:t>
      </w:r>
      <w:r>
        <w:rPr>
          <w:noProof/>
        </w:rPr>
        <w:t xml:space="preserve"> is in the same folder</w:t>
      </w:r>
      <w:r w:rsidR="00C36811">
        <w:rPr>
          <w:noProof/>
        </w:rPr>
        <w:t xml:space="preserve"> (Do not delete this file)</w:t>
      </w:r>
      <w:r>
        <w:rPr>
          <w:noProof/>
        </w:rPr>
        <w:t>!</w:t>
      </w:r>
    </w:p>
    <w:p w:rsidR="00C36811" w:rsidRDefault="00C36811" w:rsidP="003C3F78">
      <w:pPr>
        <w:pStyle w:val="ListParagraph"/>
        <w:numPr>
          <w:ilvl w:val="0"/>
          <w:numId w:val="5"/>
        </w:numPr>
        <w:rPr>
          <w:noProof/>
        </w:rPr>
      </w:pPr>
      <w:r>
        <w:rPr>
          <w:noProof/>
        </w:rPr>
        <w:t xml:space="preserve">Before rebuild you may delte the folders </w:t>
      </w:r>
      <w:r w:rsidRPr="009A7A05">
        <w:rPr>
          <w:b/>
          <w:noProof/>
        </w:rPr>
        <w:t>build</w:t>
      </w:r>
      <w:r>
        <w:rPr>
          <w:noProof/>
        </w:rPr>
        <w:t xml:space="preserve"> and </w:t>
      </w:r>
      <w:r w:rsidRPr="009A7A05">
        <w:rPr>
          <w:b/>
          <w:noProof/>
        </w:rPr>
        <w:t>dist</w:t>
      </w:r>
      <w:r>
        <w:rPr>
          <w:noProof/>
        </w:rPr>
        <w:t xml:space="preserve"> (within PreProcTool\build)</w:t>
      </w:r>
      <w:r w:rsidR="009A7A05">
        <w:rPr>
          <w:noProof/>
        </w:rPr>
        <w:t xml:space="preserve"> (Ohterwise you have to say Yes when asked to delete the folders; and maybe some old code will be used)</w:t>
      </w:r>
      <w:r w:rsidR="000D5A23">
        <w:rPr>
          <w:noProof/>
        </w:rPr>
        <w:t>.</w:t>
      </w:r>
    </w:p>
    <w:p w:rsidR="00AF4528" w:rsidRDefault="00AF4528" w:rsidP="00AF4528">
      <w:pPr>
        <w:pBdr>
          <w:bottom w:val="single" w:sz="6" w:space="1" w:color="auto"/>
        </w:pBdr>
        <w:rPr>
          <w:noProof/>
        </w:rPr>
      </w:pPr>
    </w:p>
    <w:p w:rsidR="000D5A23" w:rsidRPr="00100CB3" w:rsidRDefault="000D5A23" w:rsidP="00AF4528">
      <w:pPr>
        <w:rPr>
          <w:b/>
          <w:noProof/>
        </w:rPr>
      </w:pPr>
      <w:r w:rsidRPr="00100CB3">
        <w:rPr>
          <w:b/>
          <w:noProof/>
        </w:rPr>
        <w:t>Building the MSI Installer</w:t>
      </w:r>
      <w:r w:rsidR="00100CB3" w:rsidRPr="00100CB3">
        <w:rPr>
          <w:b/>
          <w:noProof/>
        </w:rPr>
        <w:t xml:space="preserve"> using advanced installer (free trial version)</w:t>
      </w:r>
    </w:p>
    <w:p w:rsidR="00FD4245" w:rsidRDefault="00447105" w:rsidP="00AF4528">
      <w:pPr>
        <w:pBdr>
          <w:bottom w:val="single" w:sz="6" w:space="1" w:color="auto"/>
        </w:pBdr>
        <w:rPr>
          <w:noProof/>
        </w:rPr>
      </w:pPr>
      <w:r>
        <w:rPr>
          <w:noProof/>
        </w:rPr>
        <w:t>As described in the Documentation (j</w:t>
      </w:r>
      <w:r w:rsidR="00EF65F2">
        <w:rPr>
          <w:noProof/>
        </w:rPr>
        <w:t xml:space="preserve">ust changed the gdal-data path </w:t>
      </w:r>
      <w:r>
        <w:rPr>
          <w:noProof/>
        </w:rPr>
        <w:t>to</w:t>
      </w:r>
      <w:r w:rsidR="00EF65F2">
        <w:rPr>
          <w:noProof/>
        </w:rPr>
        <w:t>:</w:t>
      </w:r>
      <w:r>
        <w:rPr>
          <w:noProof/>
        </w:rPr>
        <w:t xml:space="preserve"> [APPDIR]osgeo\data\gdal</w:t>
      </w:r>
      <w:r w:rsidR="00EF65F2">
        <w:rPr>
          <w:noProof/>
        </w:rPr>
        <w:t>)</w:t>
      </w:r>
    </w:p>
    <w:p w:rsidR="00447105" w:rsidRDefault="00463C0C" w:rsidP="00AF4528">
      <w:pPr>
        <w:pBdr>
          <w:bottom w:val="single" w:sz="6" w:space="1" w:color="auto"/>
        </w:pBdr>
        <w:rPr>
          <w:noProof/>
        </w:rPr>
      </w:pPr>
      <w:r>
        <w:rPr>
          <w:noProof/>
        </w:rPr>
        <w:t xml:space="preserve">Find Installer in: </w:t>
      </w:r>
      <w:r w:rsidRPr="00463C0C">
        <w:rPr>
          <w:noProof/>
        </w:rPr>
        <w:t>C:\</w:t>
      </w:r>
      <w:r>
        <w:rPr>
          <w:noProof/>
        </w:rPr>
        <w:t>...</w:t>
      </w:r>
      <w:r w:rsidRPr="00463C0C">
        <w:rPr>
          <w:noProof/>
        </w:rPr>
        <w:t>\LANDVIZ-master\PreProcTool\build\installer\LandisPreProcToolInstaller-SetupFiles</w:t>
      </w:r>
    </w:p>
    <w:p w:rsidR="00937C81" w:rsidRDefault="00937C81" w:rsidP="00AF4528">
      <w:pPr>
        <w:pBdr>
          <w:bottom w:val="single" w:sz="6" w:space="1" w:color="auto"/>
        </w:pBdr>
        <w:rPr>
          <w:noProof/>
        </w:rPr>
      </w:pPr>
      <w:bookmarkStart w:id="0" w:name="_GoBack"/>
      <w:bookmarkEnd w:id="0"/>
    </w:p>
    <w:p w:rsidR="00AF4528" w:rsidRDefault="00AF4528" w:rsidP="00AF4528">
      <w:pPr>
        <w:rPr>
          <w:noProof/>
        </w:rPr>
      </w:pPr>
      <w:r>
        <w:rPr>
          <w:noProof/>
        </w:rPr>
        <w:t xml:space="preserve">The </w:t>
      </w:r>
      <w:r w:rsidRPr="00AF4528">
        <w:rPr>
          <w:b/>
          <w:noProof/>
        </w:rPr>
        <w:t xml:space="preserve">BAU_short_clip </w:t>
      </w:r>
      <w:r>
        <w:rPr>
          <w:noProof/>
        </w:rPr>
        <w:t>example:</w:t>
      </w:r>
    </w:p>
    <w:p w:rsidR="00AF4528" w:rsidRDefault="00AF4528" w:rsidP="00AF4528">
      <w:pPr>
        <w:rPr>
          <w:noProof/>
        </w:rPr>
      </w:pPr>
      <w:r>
        <w:rPr>
          <w:noProof/>
        </w:rPr>
        <w:t>Note: For both century outputs (ag-npp and nee) the file/folder path information in the coresonding Metadata.xml was wrong.</w:t>
      </w:r>
    </w:p>
    <w:p w:rsidR="00AF4528" w:rsidRPr="00AB44F3" w:rsidRDefault="00AF4528" w:rsidP="00AF4528">
      <w:pPr>
        <w:rPr>
          <w:noProof/>
        </w:rPr>
      </w:pPr>
    </w:p>
    <w:sectPr w:rsidR="00AF4528" w:rsidRPr="00AB44F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D824F8"/>
    <w:multiLevelType w:val="hybridMultilevel"/>
    <w:tmpl w:val="B97C43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620309"/>
    <w:multiLevelType w:val="multilevel"/>
    <w:tmpl w:val="54D28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C6F06FC"/>
    <w:multiLevelType w:val="hybridMultilevel"/>
    <w:tmpl w:val="61DCAE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D54B18"/>
    <w:multiLevelType w:val="hybridMultilevel"/>
    <w:tmpl w:val="A64675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851BAA"/>
    <w:multiLevelType w:val="hybridMultilevel"/>
    <w:tmpl w:val="03D69B22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cyMzSyNjQyMTIMNCSUcpOLW4ODM/D6TAqBYA8WZn6ywAAAA="/>
  </w:docVars>
  <w:rsids>
    <w:rsidRoot w:val="00FE6730"/>
    <w:rsid w:val="00011581"/>
    <w:rsid w:val="00032497"/>
    <w:rsid w:val="00082340"/>
    <w:rsid w:val="00096A43"/>
    <w:rsid w:val="000C678F"/>
    <w:rsid w:val="000D5A23"/>
    <w:rsid w:val="00100CB3"/>
    <w:rsid w:val="0012706C"/>
    <w:rsid w:val="0015216C"/>
    <w:rsid w:val="001754FF"/>
    <w:rsid w:val="001C2267"/>
    <w:rsid w:val="002741C7"/>
    <w:rsid w:val="002A6DD1"/>
    <w:rsid w:val="003154F6"/>
    <w:rsid w:val="00337F3E"/>
    <w:rsid w:val="003B1721"/>
    <w:rsid w:val="003C2A8A"/>
    <w:rsid w:val="003C3F78"/>
    <w:rsid w:val="003D7F4C"/>
    <w:rsid w:val="003F1E67"/>
    <w:rsid w:val="00447105"/>
    <w:rsid w:val="00463C0C"/>
    <w:rsid w:val="00464DFB"/>
    <w:rsid w:val="00466D1E"/>
    <w:rsid w:val="0051180F"/>
    <w:rsid w:val="00616705"/>
    <w:rsid w:val="006D7B51"/>
    <w:rsid w:val="00766AC3"/>
    <w:rsid w:val="007960C6"/>
    <w:rsid w:val="007B6EEF"/>
    <w:rsid w:val="007D50E5"/>
    <w:rsid w:val="00897631"/>
    <w:rsid w:val="008D515F"/>
    <w:rsid w:val="008D5B2E"/>
    <w:rsid w:val="008D74E5"/>
    <w:rsid w:val="00937C81"/>
    <w:rsid w:val="009837F7"/>
    <w:rsid w:val="009A7A05"/>
    <w:rsid w:val="00A3705A"/>
    <w:rsid w:val="00AB44F3"/>
    <w:rsid w:val="00AF4528"/>
    <w:rsid w:val="00AF45F0"/>
    <w:rsid w:val="00BB2B8D"/>
    <w:rsid w:val="00C36811"/>
    <w:rsid w:val="00C47AB9"/>
    <w:rsid w:val="00D22A51"/>
    <w:rsid w:val="00D25383"/>
    <w:rsid w:val="00D4273D"/>
    <w:rsid w:val="00D55FA1"/>
    <w:rsid w:val="00DD5EF2"/>
    <w:rsid w:val="00E14D1B"/>
    <w:rsid w:val="00E349CC"/>
    <w:rsid w:val="00E413EC"/>
    <w:rsid w:val="00E47E40"/>
    <w:rsid w:val="00EE24CA"/>
    <w:rsid w:val="00EF65F2"/>
    <w:rsid w:val="00F07C2D"/>
    <w:rsid w:val="00F648BD"/>
    <w:rsid w:val="00F83A78"/>
    <w:rsid w:val="00F92DC0"/>
    <w:rsid w:val="00FD4245"/>
    <w:rsid w:val="00FE6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2C6EC"/>
  <w15:chartTrackingRefBased/>
  <w15:docId w15:val="{C323F9FB-294D-4CAB-A482-073DCDD02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C2A8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F1E6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F1E67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AB44F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3182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computerhope.com/issues/ch000549.htm" TargetMode="External"/><Relationship Id="rId11" Type="http://schemas.openxmlformats.org/officeDocument/2006/relationships/image" Target="media/image4.png"/><Relationship Id="rId5" Type="http://schemas.openxmlformats.org/officeDocument/2006/relationships/hyperlink" Target="https://www.python.org/ftp/python/2.7.13/python-2.7.13.msi" TargetMode="Externa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://www.lfd.uci.edu/~gohlke/pythonlib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97</Words>
  <Characters>340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em, Johannes</dc:creator>
  <cp:keywords/>
  <dc:description/>
  <cp:lastModifiedBy>Liem, Johannes</cp:lastModifiedBy>
  <cp:revision>64</cp:revision>
  <dcterms:created xsi:type="dcterms:W3CDTF">2017-02-16T13:55:00Z</dcterms:created>
  <dcterms:modified xsi:type="dcterms:W3CDTF">2017-02-16T18:26:00Z</dcterms:modified>
</cp:coreProperties>
</file>